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2" w:name="resume-physiotherapist-in-russia-moscow"/>
    <w:p>
      <w:pPr>
        <w:pStyle w:val="Heading1"/>
      </w:pPr>
      <w:r>
        <w:t xml:space="preserve">Resume: Physiotherapist in Russia Moscow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Petro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petrova.physio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916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8 years of expertise in providing high-quality rehabilitation services to patients in Russia Moscow. Specializing in orthopedic, neurological, and sports-related injuries, I am committed to helping clients restore mobility, reduce pain, and achieve optimal physical function. My background includes working in leading clinics across Moscow, where I have developed a deep understanding of the unique healthcare needs of Russian patients. With a strong foundation in evidence-based practices and a passion for patient-centered care, I aim to contribute to the advancement of physiotherapy in Russia Moscow through continuous learning and community eng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Russian State Medical University (RSMU)</w:t>
      </w:r>
      <w:r>
        <w:t xml:space="preserve">, Moscow, Russia</w:t>
      </w:r>
      <w:r>
        <w:br/>
      </w:r>
      <w:r>
        <w:t xml:space="preserve">Master of Science in Physiotherapy, 2015</w:t>
      </w:r>
    </w:p>
    <w:p>
      <w:pPr>
        <w:pStyle w:val="BodyText"/>
      </w:pPr>
      <w:r>
        <w:rPr>
          <w:bCs/>
          <w:b/>
        </w:rPr>
        <w:t xml:space="preserve">Moscow Institute of Physical Culture and Sports</w:t>
      </w:r>
      <w:r>
        <w:t xml:space="preserve">, Moscow, Russia</w:t>
      </w:r>
      <w:r>
        <w:br/>
      </w:r>
      <w:r>
        <w:t xml:space="preserve">Postgraduate Certificate in Sports Physiotherapy, 2018</w:t>
      </w:r>
    </w:p>
    <w:p>
      <w:pPr>
        <w:pStyle w:val="BodyText"/>
      </w:pPr>
      <w:r>
        <w:rPr>
          <w:bCs/>
          <w:b/>
        </w:rPr>
        <w:t xml:space="preserve">International Federation of Orthopaedic Manipulative Therapists (IFOMT)</w:t>
      </w:r>
      <w:r>
        <w:br/>
      </w:r>
      <w:r>
        <w:t xml:space="preserve">Advanced Training in Manual Therapy, 2020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Moscow Rehabilitation Clinic "Vosstanovlenie"</w:t>
      </w:r>
      <w:r>
        <w:t xml:space="preserve">, Moscow, Russia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personalized physiotherapy treatments to over 500 patients annually, focusing on post-surgical recovery, musculoskeletal disorders, and chronic pain management.</w:t>
      </w:r>
    </w:p>
    <w:p>
      <w:pPr>
        <w:numPr>
          <w:ilvl w:val="0"/>
          <w:numId w:val="1001"/>
        </w:numPr>
        <w:pStyle w:val="Compact"/>
      </w:pPr>
      <w:r>
        <w:t xml:space="preserve">Collaborated with orthopedic surgeons and neurologists to develop comprehensive rehabilitation plans tailored to Russian patients in Moscow.</w:t>
      </w:r>
    </w:p>
    <w:p>
      <w:pPr>
        <w:numPr>
          <w:ilvl w:val="0"/>
          <w:numId w:val="1001"/>
        </w:numPr>
        <w:pStyle w:val="Compact"/>
      </w:pPr>
      <w:r>
        <w:t xml:space="preserve">Trained junior physiotherapists in the latest techniques, including electrotherapy, hydrotherapy, and manual therapy, aligned with Russia's healthcare standards.</w:t>
      </w:r>
    </w:p>
    <w:p>
      <w:pPr>
        <w:numPr>
          <w:ilvl w:val="0"/>
          <w:numId w:val="1001"/>
        </w:numPr>
        <w:pStyle w:val="Compact"/>
      </w:pPr>
      <w:r>
        <w:t xml:space="preserve">Organized community workshops on injury prevention and posture correction for local residents in Moscow.</w:t>
      </w:r>
    </w:p>
    <w:bookmarkEnd w:id="23"/>
    <w:bookmarkStart w:id="24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Sports Medicine Center "Olimpiya"</w:t>
      </w:r>
      <w:r>
        <w:t xml:space="preserve">, Moscow, Russia</w:t>
      </w:r>
      <w:r>
        <w:br/>
      </w:r>
      <w: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Treated athletes and recreational sports participants in Moscow, focusing on acute injuries and performance enhancement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to monitor patient progress and adjust treatment protocols as needed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physiotherapy program for the Moscow City Sports Federation, supporting local events and competition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Moscow State Clinical Hospital No. 1</w:t>
      </w:r>
      <w:r>
        <w:t xml:space="preserve">, Moscow, Russia</w:t>
      </w:r>
      <w:r>
        <w:br/>
      </w:r>
      <w:r>
        <w:t xml:space="preserve">June 2015 – August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multidisciplinary healthcare setting, working alongside physiotherapists and medical staff.</w:t>
      </w:r>
    </w:p>
    <w:p>
      <w:pPr>
        <w:numPr>
          <w:ilvl w:val="0"/>
          <w:numId w:val="1003"/>
        </w:numPr>
        <w:pStyle w:val="Compact"/>
      </w:pPr>
      <w:r>
        <w:t xml:space="preserve">Assisted in patient intake, therapy sessions, and documentation of treatment outcomes under supervision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ussian Ministry of Health Certification in Physiotherapy (2015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Certifications in Acupuncture and Dry Needling (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uma Life Support (ATLS) Training for Physiotherapists (202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rses in Russian Healthcare System and Patient Communication, Moscow State University (2017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ertise in Manual Therapy, Electrotherapy, and Hydrotherap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luent in Russian and Englis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nowledge of Russian healthcare regulations and physiotherapy protoco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-Centered Care and Individualized Treatment Plan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ong Communication Skills for Effective Doctor-Patient Interaction in Moscow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 Association of Physiotherapists (RAP)</w:t>
      </w:r>
      <w:r>
        <w:t xml:space="preserve">, Member since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an Federation of Sports Physical Therapy (EFST)</w:t>
      </w:r>
      <w:r>
        <w:t xml:space="preserve">, Member since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scow Regional Physiotherapy Society</w:t>
      </w:r>
      <w:r>
        <w:t xml:space="preserve">, Volunteer Educator, 2020–Present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level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ed in CPR and First Aid</w:t>
      </w:r>
      <w:r>
        <w:t xml:space="preserve">, American Red Cross, 2017</w:t>
      </w:r>
      <w:r>
        <w:br/>
      </w:r>
      <w:r>
        <w:rPr>
          <w:bCs/>
          <w:b/>
        </w:rPr>
        <w:t xml:space="preserve">Volunteer Physiotherapist</w:t>
      </w:r>
      <w:r>
        <w:t xml:space="preserve">, Moscow Community Health Center, 2018–Present</w:t>
      </w:r>
      <w:r>
        <w:br/>
      </w:r>
      <w:r>
        <w:rPr>
          <w:bCs/>
          <w:b/>
        </w:rPr>
        <w:t xml:space="preserve">Published Articles:</w:t>
      </w:r>
      <w:r>
        <w:t xml:space="preserve"> </w:t>
      </w:r>
      <w:r>
        <w:t xml:space="preserve">"Innovative Approaches to Musculoskeletal Rehabilitation in Russia Moscow" (Journal of Russian Physiotherapy, 2021)</w:t>
      </w:r>
    </w:p>
    <w:bookmarkEnd w:id="31"/>
    <w:p>
      <w:pPr>
        <w:pStyle w:val="BodyText"/>
      </w:pPr>
      <w:r>
        <w:rPr>
          <w:iCs/>
          <w:i/>
        </w:rPr>
        <w:t xml:space="preserve">This resume is tailored for a Physiotherapist role in Russia Moscow, emphasizing expertise, cultural understanding, and alignment with local healthcare standard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ysiotherapist in Russia Moscow</dc:title>
  <dc:creator/>
  <dc:language>en</dc:language>
  <cp:keywords/>
  <dcterms:created xsi:type="dcterms:W3CDTF">2026-07-23T12:08:53Z</dcterms:created>
  <dcterms:modified xsi:type="dcterms:W3CDTF">2026-07-23T1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